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ert Sulliv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lliv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38 Ridgeland Ct, West Bloomfield Township, MI, USA West Bloomfield Township, MI, USA 4832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llivanerober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908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ine Sulli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